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2032D" w14:textId="006AD220" w:rsidR="00067858" w:rsidRDefault="00182CDA" w:rsidP="00067858">
      <w:pPr>
        <w:jc w:val="center"/>
        <w:rPr>
          <w:sz w:val="40"/>
          <w:szCs w:val="40"/>
        </w:rPr>
      </w:pPr>
      <w:bookmarkStart w:id="0" w:name="_Hlk485828240"/>
      <w:bookmarkStart w:id="1" w:name="_GoBack"/>
      <w:r>
        <w:rPr>
          <w:sz w:val="40"/>
          <w:szCs w:val="40"/>
        </w:rPr>
        <w:t>SPECIAL TOWN OF MEDARY</w:t>
      </w:r>
    </w:p>
    <w:p w14:paraId="0E109B69" w14:textId="6BC8607A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BOARD MEETING</w:t>
      </w:r>
      <w:r w:rsidR="007C381D">
        <w:rPr>
          <w:sz w:val="40"/>
          <w:szCs w:val="40"/>
        </w:rPr>
        <w:t xml:space="preserve"> WITH CLOSED SESSION</w:t>
      </w:r>
    </w:p>
    <w:p w14:paraId="2E26B841" w14:textId="0891E248" w:rsidR="00067858" w:rsidRDefault="005F63CC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Tuesday</w:t>
      </w:r>
      <w:r w:rsidR="00067858">
        <w:rPr>
          <w:sz w:val="40"/>
          <w:szCs w:val="40"/>
        </w:rPr>
        <w:t xml:space="preserve">, </w:t>
      </w:r>
      <w:r>
        <w:rPr>
          <w:sz w:val="40"/>
          <w:szCs w:val="40"/>
        </w:rPr>
        <w:t>July 11</w:t>
      </w:r>
      <w:r w:rsidR="00767630">
        <w:rPr>
          <w:sz w:val="40"/>
          <w:szCs w:val="40"/>
        </w:rPr>
        <w:t>, 2017</w:t>
      </w:r>
    </w:p>
    <w:p w14:paraId="1E77566E" w14:textId="0D2542F8" w:rsidR="00067858" w:rsidRDefault="00083517" w:rsidP="00067858">
      <w:pPr>
        <w:jc w:val="center"/>
        <w:rPr>
          <w:sz w:val="28"/>
          <w:szCs w:val="28"/>
        </w:rPr>
      </w:pPr>
      <w:r>
        <w:rPr>
          <w:sz w:val="40"/>
          <w:szCs w:val="40"/>
        </w:rPr>
        <w:t>5</w:t>
      </w:r>
      <w:r w:rsidR="00067858">
        <w:rPr>
          <w:sz w:val="40"/>
          <w:szCs w:val="40"/>
        </w:rPr>
        <w:t xml:space="preserve"> PM – TOWN HALL</w:t>
      </w:r>
    </w:p>
    <w:p w14:paraId="633B7201" w14:textId="77777777" w:rsidR="00067858" w:rsidRDefault="00067858" w:rsidP="00067858">
      <w:pPr>
        <w:rPr>
          <w:sz w:val="28"/>
          <w:szCs w:val="28"/>
        </w:rPr>
      </w:pPr>
    </w:p>
    <w:p w14:paraId="47F77A5D" w14:textId="624C0581" w:rsidR="007C381D" w:rsidRDefault="007C381D" w:rsidP="0010216B">
      <w:r>
        <w:t>Notice is hereby given for closed session pursuant to Wisconsin Statute</w:t>
      </w:r>
      <w:r w:rsidR="0010216B">
        <w:t xml:space="preserve"> 19.85(1)(c)</w:t>
      </w:r>
      <w:r>
        <w:t xml:space="preserve"> to discuss performance evaluation data with the Town of Medary Building Inspector and </w:t>
      </w:r>
      <w:r w:rsidR="0010216B">
        <w:t xml:space="preserve">to </w:t>
      </w:r>
      <w:r>
        <w:t>interview applicants for the Town of Medary Clerk position</w:t>
      </w:r>
      <w:r w:rsidR="0010216B">
        <w:t>. The Board will reconvene in open session pursuant to 19.85(2) for possible action on the closed session and to proceed into the regularly scheduled board meeting at 7 pm.</w:t>
      </w:r>
    </w:p>
    <w:bookmarkEnd w:id="0"/>
    <w:bookmarkEnd w:id="1"/>
    <w:p w14:paraId="0BA8B357" w14:textId="19833B79" w:rsidR="004F05D4" w:rsidRDefault="004F05D4" w:rsidP="0010216B"/>
    <w:p w14:paraId="018C92E3" w14:textId="77777777" w:rsidR="00F02A96" w:rsidRDefault="00F02A96" w:rsidP="00F02A96">
      <w:r>
        <w:t>Susan Miller</w:t>
      </w:r>
    </w:p>
    <w:p w14:paraId="08EBC0AC" w14:textId="77777777" w:rsidR="00F02A96" w:rsidRPr="00B535B1" w:rsidRDefault="00F02A96" w:rsidP="00F02A96">
      <w:r>
        <w:t>Medary Town Clerk</w:t>
      </w: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7022D6A2" w:rsidR="00B535B1" w:rsidRPr="00B535B1" w:rsidRDefault="00767630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7933ADA0" w14:textId="48EBEBF6" w:rsidR="00B535B1" w:rsidRPr="00B535B1" w:rsidRDefault="005F63CC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Saturday, July 8</w:t>
      </w:r>
      <w:r w:rsidR="00767630">
        <w:rPr>
          <w:color w:val="FF0000"/>
          <w:sz w:val="28"/>
          <w:szCs w:val="28"/>
        </w:rPr>
        <w:t>, 2017</w:t>
      </w:r>
    </w:p>
    <w:p w14:paraId="4E98D4FA" w14:textId="77777777" w:rsidR="00B535B1" w:rsidRPr="00B535B1" w:rsidRDefault="00B535B1" w:rsidP="00B535B1">
      <w:pPr>
        <w:rPr>
          <w:color w:val="FF0000"/>
          <w:sz w:val="28"/>
          <w:szCs w:val="28"/>
        </w:rPr>
      </w:pPr>
    </w:p>
    <w:p w14:paraId="582F4C6B" w14:textId="77777777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>
        <w:rPr>
          <w:color w:val="FF0000"/>
          <w:sz w:val="28"/>
          <w:szCs w:val="28"/>
        </w:rPr>
        <w:t>Susan Miller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wn of Medary</w:t>
      </w:r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56E9A"/>
    <w:rsid w:val="00067858"/>
    <w:rsid w:val="00083517"/>
    <w:rsid w:val="000900F6"/>
    <w:rsid w:val="0010216B"/>
    <w:rsid w:val="00182CDA"/>
    <w:rsid w:val="001840EC"/>
    <w:rsid w:val="00217680"/>
    <w:rsid w:val="00225463"/>
    <w:rsid w:val="004F05D4"/>
    <w:rsid w:val="00510140"/>
    <w:rsid w:val="00533935"/>
    <w:rsid w:val="005A5255"/>
    <w:rsid w:val="005C43C5"/>
    <w:rsid w:val="005E3F5A"/>
    <w:rsid w:val="005F63CC"/>
    <w:rsid w:val="00650CFC"/>
    <w:rsid w:val="00767630"/>
    <w:rsid w:val="007C381D"/>
    <w:rsid w:val="008A1D0B"/>
    <w:rsid w:val="008A41E2"/>
    <w:rsid w:val="008B3EF8"/>
    <w:rsid w:val="008D2104"/>
    <w:rsid w:val="009077B6"/>
    <w:rsid w:val="00975DCB"/>
    <w:rsid w:val="00992ABF"/>
    <w:rsid w:val="009C0DAA"/>
    <w:rsid w:val="00A1227F"/>
    <w:rsid w:val="00B535B1"/>
    <w:rsid w:val="00B75DCC"/>
    <w:rsid w:val="00BC6DFD"/>
    <w:rsid w:val="00C60DEB"/>
    <w:rsid w:val="00DD02C6"/>
    <w:rsid w:val="00EB0043"/>
    <w:rsid w:val="00EC0963"/>
    <w:rsid w:val="00EC591C"/>
    <w:rsid w:val="00F02A96"/>
    <w:rsid w:val="00F65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BE2EE86D-D54B-49C9-BE91-7B62A0C31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Susan Miller</cp:lastModifiedBy>
  <cp:revision>4</cp:revision>
  <dcterms:created xsi:type="dcterms:W3CDTF">2017-07-05T15:03:00Z</dcterms:created>
  <dcterms:modified xsi:type="dcterms:W3CDTF">2017-07-05T15:38:00Z</dcterms:modified>
</cp:coreProperties>
</file>